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7: Variance Inflation Fact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st trimester prenatal ca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moked during pregnan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rth 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rth weight &lt; 2500 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station week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state E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1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9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5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4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5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5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5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7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2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7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7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77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bab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4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1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6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6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67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1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0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0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0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0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4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4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4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2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4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1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1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1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 ethnicity 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3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4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4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4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4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pop. 500,000 - 1,0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6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5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5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5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5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pop. 250,000 - 5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6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7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6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6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6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pop. 100,000 - 25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4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2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4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4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43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employ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4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2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8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l income per cap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8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8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6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6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66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ent pover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2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6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9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care physicians per ca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0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0518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Fs computed from a pooled OLS regression with an intercept. Sample restricted to singleton births by mothers age 18 or older with high school education or les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9:15:16Z</dcterms:created>
  <dcterms:modified xsi:type="dcterms:W3CDTF">2023-10-25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